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บ่าย)งาน</w:t>
      </w:r>
      <w:r>
        <w:t xml:space="preserve"> </w:t>
      </w:r>
      <w:r>
        <w:t xml:space="preserve">การอบรมบริการถ่ายทอดการสื่อสารสำหรับผู้บกพร่องทางการได้ยิน</w:t>
      </w:r>
      <w:r>
        <w:t xml:space="preserve"> </w:t>
      </w:r>
      <w:r>
        <w:t xml:space="preserve">(หูตึง)</w:t>
      </w:r>
      <w:r>
        <w:t xml:space="preserve"> </w:t>
      </w:r>
      <w:r>
        <w:t xml:space="preserve">ประจำปี</w:t>
      </w:r>
      <w:r>
        <w:t xml:space="preserve"> </w:t>
      </w:r>
      <w:r>
        <w:t xml:space="preserve">2563</w:t>
      </w:r>
      <w:r>
        <w:t xml:space="preserve"> </w:t>
      </w:r>
      <w:r>
        <w:t xml:space="preserve">วันที่</w:t>
      </w:r>
      <w:r>
        <w:t xml:space="preserve"> </w:t>
      </w:r>
      <w:r>
        <w:t xml:space="preserve">15</w:t>
      </w:r>
      <w:r>
        <w:t xml:space="preserve"> </w:t>
      </w:r>
      <w:r>
        <w:t xml:space="preserve">พฤศจิกายน</w:t>
      </w:r>
      <w:r>
        <w:t xml:space="preserve"> </w:t>
      </w:r>
      <w:r>
        <w:t xml:space="preserve">2563</w:t>
      </w:r>
      <w:r>
        <w:t xml:space="preserve"> </w:t>
      </w:r>
      <w:r>
        <w:t xml:space="preserve">เวลา</w:t>
      </w:r>
      <w:r>
        <w:t xml:space="preserve"> </w:t>
      </w:r>
      <w:r>
        <w:t xml:space="preserve">8:30</w:t>
      </w:r>
      <w:r>
        <w:t xml:space="preserve"> </w:t>
      </w:r>
      <w:r>
        <w:t xml:space="preserve">-</w:t>
      </w:r>
      <w:r>
        <w:t xml:space="preserve"> </w:t>
      </w:r>
      <w:r>
        <w:t xml:space="preserve">16:30</w:t>
      </w:r>
    </w:p>
    <w:p>
      <w:pPr>
        <w:pStyle w:val="Date"/>
      </w:pPr>
      <w:r>
        <w:t xml:space="preserve">วันอาทิตย์ที่</w:t>
      </w:r>
      <w:r>
        <w:t xml:space="preserve"> </w:t>
      </w:r>
      <w:r>
        <w:t xml:space="preserve">15</w:t>
      </w:r>
      <w:r>
        <w:t xml:space="preserve"> </w:t>
      </w:r>
      <w:r>
        <w:t xml:space="preserve">พฤษจิกายน</w:t>
      </w:r>
      <w:r>
        <w:t xml:space="preserve"> </w:t>
      </w:r>
      <w:r>
        <w:t xml:space="preserve">2563</w:t>
      </w:r>
      <w:r>
        <w:t xml:space="preserve"> </w:t>
      </w:r>
      <w:r>
        <w:t xml:space="preserve">เวลา</w:t>
      </w:r>
      <w:r>
        <w:t xml:space="preserve"> </w:t>
      </w:r>
      <w:r>
        <w:t xml:space="preserve">12.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อบรมบริการถ่ายทอดการสื่อสารสำหรับผู้บกพร่องทางการได้ยิน TTRS Caption และ TTRS Live ChatՐ การอบรมบริการถ่ายทอดการสื่อสารสำหรับผู้บกพร่องทางการได้ยิน</w:t>
      </w:r>
    </w:p>
    <w:p>
      <w:pPr>
        <w:pStyle w:val="BodyText"/>
      </w:pPr>
      <w:r>
        <w:t xml:space="preserve">(หูตึง) TTRS Caption และ TTRS Live Chat</w:t>
      </w:r>
    </w:p>
    <w:p>
      <w:pPr>
        <w:pStyle w:val="BodyText"/>
      </w:pPr>
      <w:r>
        <w:t xml:space="preserve">(ดร.ณัฐนันท์) ครับ ก็ เดี๋ยวเราเริ่มต้นก่อนเลยแเดี๋ยวเราเริ่มต้นก่อนเลยนะครับ ช่วงรอเพื่อน ๆนะครับ เดี๋ยวรอ text ขึ้นด้วย ฝั่งถอดความพร้อมไหมครับ รอฝั่งถอดความสักครู่นะครับ ครับ ก็เริ่มช่วงบ่ายจะเป็นเรื่องของการทำทดลองใช้งานนะครับ</w:t>
      </w:r>
      <w:r>
        <w:t xml:space="preserve"> </w:t>
      </w:r>
      <w:r>
        <w:t xml:space="preserve">ซึ่งในส่วนแรกนะครับ ที่จะคุยนะครับ ก็จะให้ทุกท่านได้ดาวน์โหลดแอปฯ TTRS Caption และ TTRS Live Chat ตอนนี้เจ้าหน้าที่ทำการ Register ไว้ให้เรียบร้อยแล้ว ซึ่งถ้าท่านไหนได้ลงแอปฯ แล้วก็จะเข้าสู่หน้าที่เป็น login นะครับ หน้าที่เป็น login ไม่ว่าจะเป็น Caption หรือ Live Chat นะครับ จะมีด้วยกัน ๒ ส่วน ก็คือส่วนที่เป็น user กับส่วนที่เป็น password ส่วนที่เป็น user นะครับ ใช้เลขบัตรประชาชน นะครับ ส่วนที่เป็น Password นี่ จะเป็นวันเดือนปีเกิดนะครับ ก็คือวัน 2 หลัก นะครับ เดือน ๒ หลัก และปีเกิด อีก 4 หลัก รวมกันเป็น 8 หลักนะครับ ซึ่งปีเกิดนี่ให้เป็นปี พ.ศ. นะครับ ตอนนี้อยากให้ทุกท่านได้ลองดาวน์โหลดแอปฯ แล้วลอง login ดู ทั้ง 2 แอปฯ ว่าล็อกอินได้ไหม ถ้าติดปัญหา login ไม่ได้ ขึ้นว่า User Passwordผิด ให้แจ้งนะครับ เดี๋ยวทีมงานน้อง ๆ จะมาช่วยดูว่าเกิดอะไรขึ้น ทำไม User กับ Passward ไม่ตรง อันนี้เปิดมือถือแล้วก็โหลดแอปฯ ทั้ง TTRS และ Live Chat ดูนะครับทั้ง 2 แอป User เป็นเลขบัตรประชาชนนะครับ Password วัน 2 หลัก และก็เดือน 2 แล้วก็ปีเกิด 4 หลักนะครับ เดี๋ยวถ้าใครลงเรียบร้อยแล้ว login เรียบร้อยแล้วช่วยแจ้งด้วยนะครับ ท่านไหนติดปัญหาก็แจ้งได้นะครับ เดี๋ยวเราจะให้เวลาสักประมาณไม่เกิน 10 นาที เดี๋ยวเราจะสอบถามอีกครั้งหนึ่ง เพื่อที่จะเทสต์ทดสอบพร้อม ๆ กัน</w:t>
      </w:r>
      <w:r>
        <w:t xml:space="preserve"> </w:t>
      </w:r>
      <w:r>
        <w:t xml:space="preserve">ครับ ฝาก Staff ช่วยดูด้วยนะครับว่าท่านไหนติดปัญหาอะไร โหลดได้ไหม ครับทาง TTRS ช่วยกันดูด้วยครับ ประกบกันครับ เรามีไม่เยอะ จะได้จบเร็ว ๆ นะครับ ก็ลองดาวน์โหลดดูนะครับ อย่าเพิ่ง ยังไม่ต้องกดโทร. ออกนะครับ เอาแค่ login ให้ได้ก่อนนะครับยังไม่ต้องกดโทร. ออกนะครับ เดี๋ยวเราไปพร้อม ๆ กันนะครับ ให้ทดสอบ login ทั้ง 2 แอปฯ เลยนะครับ จะได้ไปทีเดียว ครับครับ อย่างนั้นฝากช่วยตรวจสอบนิดหนึ่งนะครับ</w:t>
      </w:r>
      <w:r>
        <w:t xml:space="preserve"> </w:t>
      </w:r>
      <w:r>
        <w:t xml:space="preserve">ว่าของใครที่</w:t>
      </w:r>
      <w:r>
        <w:t xml:space="preserve"> </w:t>
      </w:r>
      <w:r>
        <w:t xml:space="preserve">ยัง login ไม่ได้นะครับ เดี๋ยวแจ้งเจ้าหน้าที่ ไม่ทราบว่าท่านไหนที่ login แล้วได้บ้างครับ ท่านไหนได้แล้วบ้างครับ ของ Live Chat มี 1 ท่าน ท่านเดียวหรือครับที่ login ได้ มีท่านไหน login ของ Live Chat ได้บ้าง ขอดูนิดหนึ่งครับ มี 1 คน 2 คน 3 คน7 คน อย่างนั้นเหลืออีก 4 ท่านนะครับ ที่ยัง login ไม่ได้ เดี๋ยวรอสักครู่นะครับ เดี๋ยวจะเช็กให้นะครับ ว่า</w:t>
      </w:r>
      <w:r>
        <w:t xml:space="preserve"> </w:t>
      </w:r>
      <w:r>
        <w:t xml:space="preserve">เราไม่ได้ลงทะเบียนล่วงหน้าให้หรือว่าอย่างไรครับ ครับ ตอนนี้เราน่าจะมีการติดปัญหาเรื่องของตัว เดี๋ยวฝาก</w:t>
      </w:r>
      <w:r>
        <w:t xml:space="preserve"> </w:t>
      </w:r>
      <w:r>
        <w:t xml:space="preserve">เจ้าหน้าที่ล่ามนิดหนึ่ง ครับ ตอนนี้นะครับ เราติดปัญหาเรื่องยังไม่ได้ลงทะเบียน Caption ให้นะครับ แต่ว่าส่วนใหญ่น่าจะได้ของLive Chat นะครับ ทีนี้เพื่อไม่ให้เป็นการเสียเวลา เดี๋ยวเราจะทดสอบ Live Chat กันก่อน นะครับ ซึ่งตอนนี้ครับเบอร์ของ Live Chat นะครับ ที่จะมีการโทร. ออกไป ไปหาหูดีก็คือเบอร์ 02026002 อันนี้เป็นเบอร์</w:t>
      </w:r>
      <w:r>
        <w:t xml:space="preserve"> </w:t>
      </w:r>
      <w:r>
        <w:t xml:space="preserve">โทรศัพท์ เวลาที่เจ้าหน้าที่ล่ามโทร. ออก นะครับ ไปหาคนหูดีนี่จะขึ้นเบอร์นี้นะครับ ตอนนี้เราอยากให้ท่านแจ้งคนที่ท่านจะโทร. หานะครับ ว่าเดี๋ยวถ้ามีเบอร์นี้โทร .เข้าไปให้ช่วยรับสายหน่อยนะครับ เพราะว่าจะได้ลดเวลาในการรอสาย เพราะไม่อย่างนั้นถ้าเขาไม่คุ้นเคย แล้วเขาไม่รู้ว่าจะโทร. หา บางทีเขาไม่รับนะครับ และบางทีเวลาที่ท่านใช้บริการ ก็เหมือนกับจะต้องรอเวลานาน เพราะว่าล่ามก็จะบอกว่าติดต่อแล้ว ไม่มีคนรับสาย คือปกติครับ เวลาที่ TTRS ให้บริการ แล้วโทร. ครั้งที่ ๑ ไม่ได้ TTRS จะพยายามโทรครั้งที่ 2 เข้าใจว่าเราโทร. โทรกี่ครั้งนะครับ 2 ครั้งนะครับ โทร. ครั้งที่ 1 ถ้าไม่มีคนรับ TTRS ก็จะบอกว่าไม่มีคนรับ แล้ว TTRS จะโทร. อีก ๑ รอบ จะขึ้นมาบอกว่า โทร. ครั้งที่ ๒ นะครับ ถ้าโทรรอบที่ 2 แล้วไม่มีคนรับ TTRS จะแจ้งแล้วก็จะขอยุติการบริการนะครับ เพราะว่า</w:t>
      </w:r>
      <w:r>
        <w:t xml:space="preserve"> </w:t>
      </w:r>
      <w:r>
        <w:t xml:space="preserve">เราโทร. ไปไม่มีคนรับแล้ว อันนี้รูปแบบของการบริการ ฉะนั้น เพื่อไม่ให้เกิดปัญหาเรื่องของการรอสายนาน หรือเรื่องของการปฏิเสธการรับบริการนะครับ อยากให้ทุกท่านช่วยแจ้งไปยังบุคคลที่ท่านกำลังจะโทร. หาตอนนี้ ว่าเดี๋ยวจะมีการโทรหานะ ด้วยเบอร์นี้นะครับ ก็จะเป็นเบอร์ 020260002นะครับ โอ.เค. และเนื่องจากว่าตอนนี้มีเจ้าหน้าที่ล่ามให้บริการอยู่ด้วยกัน 2 ท่านนะครับ อยู่ด้วยกัน 2 ท่าน ดังนั้น เราจะทำทดสอบ</w:t>
      </w:r>
      <w:r>
        <w:t xml:space="preserve"> </w:t>
      </w:r>
      <w:r>
        <w:t xml:space="preserve">ทีละ 2 คน ได้ไม่เกินนั้นนะครับ แต่อย่างไรก็ตามนะครับ ถ้าเราทดสอบอยู่แล้วปุ๊บ เกิดมีสายจริงเข้ามา ล่ามก็จะไม่สามารถรับสายเราได้ จะขึ้นเป็นกำลังติดต่อเจ้าหน้าที่อยู่ เหมือนอย่างที่เราขึ้นให้เห็น ท่านได้พิมพ์มันจะมีเรื่องของรูปแบบการบริการนะครับ เวลาท่านกดเข้าไปบริการของ Live Chat ยินดีต้อนรับ คุณอะไรก็ว่าไปนะครับ เข้าสู่บริการนะครับอันนี้อันที่ 1 นะครับ ประโยคที่ 2 ที่จะเจอ ก็คือเจ้าหน้าที่รับสายแล้ว อันนี้ก็จะเป็นอันที่ 2 นะครับ อันที่ ๓ คือ เจ้าหน้าที่โทร. ออกนะครับ และถ้ามีการรับสายก็จะขึ้น</w:t>
      </w:r>
      <w:r>
        <w:t xml:space="preserve"> </w:t>
      </w:r>
      <w:r>
        <w:t xml:space="preserve">“</w:t>
      </w:r>
      <w:r>
        <w:t xml:space="preserve">พร้อมสนทนา</w:t>
      </w:r>
      <w:r>
        <w:t xml:space="preserve">”</w:t>
      </w:r>
      <w:r>
        <w:t xml:space="preserve">นะครับ อันนี้คือรูปแบบการบริการ ดังนั้นนี่ ถ้าท่านกดเข้าไป แล้วไม่ขึ้นว่าเจ้าหน้าที่รับสาย นั่นหมายถึงว่า ท่านอยู่ในคิวนะครับ เหมือนเรารอสายครับ โทร. เข้าไปไม่มีคนรับสาย เราก็จะไปค้างอยู่ในคิว ก็ต้องรอจนกว่าเจ้าหน้าที่ว่าง แล้วก็มากดรับนะครับ ถ้าว่างก็จะขึ้นเป็น</w:t>
      </w:r>
      <w:r>
        <w:t xml:space="preserve"> </w:t>
      </w:r>
      <w:r>
        <w:t xml:space="preserve">“</w:t>
      </w:r>
      <w:r>
        <w:t xml:space="preserve">พร้อมสนทนา</w:t>
      </w:r>
      <w:r>
        <w:t xml:space="preserve">”</w:t>
      </w:r>
      <w:r>
        <w:t xml:space="preserve"> </w:t>
      </w:r>
      <w:r>
        <w:t xml:space="preserve">เดี๋ยวผมให้ดูตัวอย่างข้อความนะครับ ตัวอย่างข้อความนะครับ อันนี้เวลาที่เข้ามาจะขึ้นประโยคนี้</w:t>
      </w:r>
      <w:r>
        <w:t xml:space="preserve"> </w:t>
      </w:r>
      <w:r>
        <w:t xml:space="preserve">“</w:t>
      </w:r>
      <w:r>
        <w:t xml:space="preserve">ยินดีต้อนรับคุณเข้าสู่บริการ TTRS</w:t>
      </w:r>
      <w:r>
        <w:t xml:space="preserve"> </w:t>
      </w:r>
      <w:r>
        <w:t xml:space="preserve">กรุณารอสักครู่</w:t>
      </w:r>
      <w:r>
        <w:t xml:space="preserve">”</w:t>
      </w:r>
      <w:r>
        <w:t xml:space="preserve"> </w:t>
      </w:r>
      <w:r>
        <w:t xml:space="preserve">อันนี้คือประโยคแรกที่จะเจอนะครับ การขึ้นประโยคนี้หมายความว่าเราโทร. เข้าไปติด TTRS แล้ว แต่เราต้องรอไปเรื่อย ๆ จนกว่าล่ามจะรับ ถ้าเมื่อไรก็ตามที่ล่ามรับ แล้วก็จะขึ้นชื่อให้ ได้เข้าสู่ห้องสนทนา อันนี้คือจังหวะที่ล่ามเข้ามาแล้ว เมื่อล่ามเข้ามาแล้ว ล่ามจะเริ่มโทรออกไป นะครับ ก็จะเริ่มโทรออกไปและล่ามก็จะบอกว่าตอนนี้ได้โทร. ออกไปแล้ว ปลายทางรับหรือยัง ถ้ารับแล้วก็สามารถพูดคุยได้ ฉะนั้นจุดหลัก ๆ ที่จะให้ สังเกตดูนะครับ คือ จุดเรื่องของยินดีต้อนรับ อันนี้คือเข้าสู่บริการนะครับ และจุดที่ 2 ก็คือเจ้าหน้าที่เข้าสู่ห้องสนทนานะครับ การที่บอกว่าเจ้าหน้าที่เข้าสู่ห้องสนทนาหมายถึงว่าเจ้าหน้าที่เข้ามารับสายของท่านแล้วนะครับ อันนี้จุดสังเกต นะครับ ถ้าถัดไปมีการทดสอบกันนะครับ และท่านกดเข้าไปนะครับ บางคนอาจจะรอประโยคที่ ๒ นาน เหตุที่นาน เพราะว่าล่ามบริการคนอื่น</w:t>
      </w:r>
      <w:r>
        <w:t xml:space="preserve"> </w:t>
      </w:r>
      <w:r>
        <w:t xml:space="preserve">อยู่นะครับ ท่านก็ต้องรอไป จนกว่าเจ้าหน้าที่น่ะครับ จะขึ้นว่าเข้าสู่ห้องบริการแล้ว ถึงจะสนทนาได้ อันนี้เป็นจุดสังเกตนะครับ อ๋อครับ เมื่อกี้ Sup แจ้งมาว่าวันนี้มีอบรม 4 จังหวัดด้วยของ TTRS ที่จังหวัดอื่นครับ กับคนหูหนวก เนื่องจากว่าคนหูหนวกกับคนหูตึงใช้บริการ Live Chat ได้เหมือนกันดังนั้นนี่ วันนี้ก็อาจจะมีการ… ตอนนี้เราอาจจะลองทีละ 2 คน นะครับ แต่ถ้าเรารอนาน เราอาจจะลดเหลือ 1 คนนะครับ อย่างนั้นเดี๋ยวเราจะค่อย ๆ ไล่ไปนะครับ ทีละคนเริ่มจากทางนี้ก่อนและกัน เดี๋ยวสักครู่นี้ เตรียมล่ามก่อน ตอนนี้ให้แต่ละท่าน ฝากเจ้าหน้าที่ประกบทีละ 2 แล้วก็ไล่ไปเรื่อย ๆ ถ้าคนไหน Login ไม่ได้ ก็ให้ข้ามไปก่อน เราก็จะทยอย ท่านอื่นที่ยังไม่ได้ทำนะครับ ก็อาจจะคิดเบอร์ไปก่อน หรือคิดเรื่องที่จะคุยเวลาคุยก็ไม่ต้องคุยเยอะ คุยสั้น ๆ เพื่อให้เพื่อนคนถัดไปได้ลองด้วยนะครับ ให้ลองได้เลยครับ ลองจากนี่ไปและวนมาทางนี้ครับ ลองทีละคู่ครับ เสร็จแล้วก็ให้เลื่อนไป เพราะว่าเจ้าหน้าที่เรามีจำกัด ถ้าคิดไม่ออกก็ขอเบอร์เจ้าหน้าที่ก็ได้ครับ ขอเบอร์น้อง Staff ก็ได้ครับ คุยกับน้อง Staff ก็ได้ครับ ถ้าโทร.ไปแล้วเขาไม่รับสายสักทีก็ขอเบอร์น้อง Staff แต่ว่าเบื้องต้นอยากให้ท่านลองคุยกับคนที่ใกล้ชิดท่านดูก่อน ครับ ก็ตอนนี้ให้ท่านที่ลอง Live Chat แล้ว นะครับลอง Login Caption ดูนะครับ ตอนนี้เราลงทะเบียน Caption ให้แล้วนะครับ ท่านไหนที่ลอง Live Chat แล้วให้ช่วยลอง Login Caption ด้วย และถ้าใครติดปัญหาให้รีบแจ้ง เดี๋ยวเราดูต่อให้ครับลองเข้าแอปฯ Caption นะครับ แล้วลองดู ครับ ก็ลองโทร. ได้เลยนะครับ อันนี้ผมให้ดู อันบนเป็นเจ้าหน้าที่ในการถอดความนะครับ อันล่างเราจะใช้ตัว AI ในการถอดนะครับ ก็จะเห็นว่ามันค่อนข้างจะถอดได้ตรงอยู่เหมือนกัน เพียงแต่ว่าถ้าเราพูดคำ TTRS Caption จะขึ้นไม่ค่อยตรงแล้ว อันนี้ครับ ก็จะขึ้นไม่ตรงแล้ว พวกคำเฉพาะพวกนี้ครับ มันก็จะไม่ออกน่ะครับ อย่าง TTRS ศูนย์บริการถ่ายทอดการสื่อสารแห่งประเทศไทยอย่างนี้ บางอันอย่างคำว่า TTRS ก็ไม่ขึ้น นี่ครับ ก็อันนี้คือปัญหาของการที่เราไม่สามารถใช้ระบบอัตโนมัติในการถอดได้นะครับ คือระบบอัตโนมัติเร็วก็จริง แต่ว่าความถูกต้องยังไม่ถูกมาก ถ้าเอาอันนี้ไปหาคุณหมอนะครับ อาจจะมีปัญหาได้นะครับ เพราะว่าคุณหมอมักจะพูดศัพท์เฉพาะบ่อย ซึ่งอันนี้จะมีปัญหา แต่ถ้าใช้บริการ Caption ถอดไม่เร็วเท่า ในช่วงนี้ครับ แต่ความถูกต้องนี่จะได้สูงกว่านะครับ เราคิดว่าช่วงต้นการถอดความด้วยคน จะทำให้การสื่อสารระหว่างคนหูตึงกับหูด ีนี่ มีความเข้าใจกันได้มากกว่า เหมือนอย่างที่พี่ภาว่า ถ้าเราใช้บ่อย ๆ เราจะมีความคุ้นชิน อย่างตัวรู้จำเอง ถ้าอ่าน ๆ ไป ก็จะเห็นว่าบางประโยคที่ผมพูดมันจะหายไปเหมือนกัน มันก็ขึ้นไม่ครบ เร็วจริง แต่บางทีขึ้นไม่ครบและผิด อันนี้ก็จะเป็นตัวอย่าง ของการใช้งานตัว AI นะครับ ในการใช้ เบื้องต้น อยากให้ทุกท่านได้ลองใช้ Caption ดู TTRS Caption ดูนะครับ เมื่อกี้คงได้มีการใช้ Live Chat ไปแล้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บ่าย)งาน การอบรมบริการถ่ายทอดการสื่อสารสำหรับผู้บกพร่องทางการได้ยิน (หูตึง) ประจำปี 2563 วันที่ 15 พฤศจิกายน 2563 เวลา 8:30 - 16:30</dc:title>
  <dc:creator/>
  <cp:keywords/>
  <dcterms:created xsi:type="dcterms:W3CDTF">2021-03-23T09:17:11Z</dcterms:created>
  <dcterms:modified xsi:type="dcterms:W3CDTF">2021-03-23T09: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15 พฤษจิกายน 2563 เวลา 12.00 น.</vt:lpwstr>
  </property>
  <property fmtid="{D5CDD505-2E9C-101B-9397-08002B2CF9AE}" pid="3" name="subtitle">
    <vt:lpwstr/>
  </property>
</Properties>
</file>